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cover-letter"/>
    <w:p>
      <w:pPr>
        <w:pStyle w:val="Heading1"/>
      </w:pPr>
      <w:r>
        <w:t xml:space="preserve">Cover Letter</w:t>
      </w:r>
    </w:p>
    <w:bookmarkEnd w:id="20"/>
    <w:p>
      <w:pPr>
        <w:pStyle w:val="FirstParagraph"/>
      </w:pPr>
      <w:r>
        <w:rPr>
          <w:bCs/>
          <w:b/>
        </w:rPr>
        <w:t xml:space="preserve">Dear [Hiring Manager's Name],</w:t>
      </w:r>
    </w:p>
    <w:p>
      <w:pPr>
        <w:pStyle w:val="BodyText"/>
      </w:pPr>
      <w:r>
        <w:t xml:space="preserve">I am writing to express my interest in the Laboratory Technician position at your esteemed organization in Russia, Saint Petersburg. As a dedicated and detail-oriented professional with a strong background in laboratory operations and scientific research, I am eager to contribute my skills to a dynamic institution that values precision, innovation, and excellence. My passion for laboratory science, combined with my adaptability to diverse environments, makes me an ideal candidate for this role in one of Russia’s most historically significant and scientifically advanced cities.</w:t>
      </w:r>
    </w:p>
    <w:p>
      <w:pPr>
        <w:pStyle w:val="BodyText"/>
      </w:pPr>
      <w:r>
        <w:t xml:space="preserve">Throughout my career as a Laboratory Technician, I have developed a comprehensive understanding of laboratory protocols, equipment maintenance, and data analysis. My experience spans multiple fields, including chemical analysis, biological testing, and quality control procedures. I am proficient in operating advanced instrumentation such as microscopes, spectrophotometers, and chromatography systems while maintaining strict adherence to safety standards. These skills align closely with the requirements for a Laboratory Technician role in Russia Saint Petersburg, where precision and technical expertise are paramount.</w:t>
      </w:r>
    </w:p>
    <w:bookmarkStart w:id="21" w:name="X659e597511c6a8ffc1c48234a8cf968916a59c3"/>
    <w:p>
      <w:pPr>
        <w:pStyle w:val="Heading2"/>
      </w:pPr>
      <w:r>
        <w:t xml:space="preserve">Why I Am Applying for the Laboratory Technician Position in Russia Saint Petersburg</w:t>
      </w:r>
    </w:p>
    <w:p>
      <w:pPr>
        <w:pStyle w:val="FirstParagraph"/>
      </w:pPr>
      <w:r>
        <w:t xml:space="preserve">Russia Saint Petersburg has long been a hub of scientific and technological innovation, home to renowned institutions such as the Russian Academy of Sciences and cutting-edge research facilities. The city’s rich academic tradition, coupled with its strategic position as a cultural and industrial center, offers an unparalleled environment for professionals in the laboratory sciences. I am particularly drawn to this opportunity because of my desire to work in a setting where scientific rigor meets creative problem-solving.</w:t>
      </w:r>
    </w:p>
    <w:p>
      <w:pPr>
        <w:pStyle w:val="BodyText"/>
      </w:pPr>
      <w:r>
        <w:t xml:space="preserve">My decision to apply for this role is also influenced by my eagerness to contribute to the advancement of scientific research in Russia. I have studied the contributions of Saint Petersburg’s laboratories in fields such as pharmaceuticals, environmental science, and biotechnology, and I am inspired by the city’s commitment to fostering innovation. Working as a Laboratory Technician here would allow me to collaborate with experts who are shaping the future of science while gaining exposure to unique challenges and opportunities that define this region.</w:t>
      </w:r>
    </w:p>
    <w:bookmarkEnd w:id="21"/>
    <w:bookmarkStart w:id="22" w:name="Xc62ac90fa36e17a15b6840037a8c261fa332e1c"/>
    <w:p>
      <w:pPr>
        <w:pStyle w:val="Heading2"/>
      </w:pPr>
      <w:r>
        <w:t xml:space="preserve">Key Qualifications for a Laboratory Technician in Russia Saint Petersburg</w:t>
      </w:r>
    </w:p>
    <w:p>
      <w:pPr>
        <w:pStyle w:val="FirstParagraph"/>
      </w:pPr>
      <w:r>
        <w:t xml:space="preserve">One of my core strengths is my ability to perform complex laboratory tasks with accuracy and efficiency. Whether it involves preparing reagents, conducting experiments, or analyzing results, I approach every task with a meticulous mindset. For instance, during my previous role at [Previous Employer’s Name], I was responsible for managing a high-throughput testing environment that required multitasking and strict compliance with regulatory guidelines. This experience honed my ability to thrive under pressure while maintaining the highest standards of quality and safety.</w:t>
      </w:r>
    </w:p>
    <w:p>
      <w:pPr>
        <w:pStyle w:val="BodyText"/>
      </w:pPr>
      <w:r>
        <w:t xml:space="preserve">In addition to technical skills, I possess strong organizational abilities that are critical for laboratory operations. I am adept at maintaining detailed records, calibrating equipment, and ensuring that all procedures align with industry best practices. My attention to detail has consistently reduced errors in my previous roles, which is essential for a Laboratory Technician position where even minor deviations can impact results.</w:t>
      </w:r>
    </w:p>
    <w:p>
      <w:pPr>
        <w:pStyle w:val="BodyText"/>
      </w:pPr>
      <w:r>
        <w:t xml:space="preserve">Moreover, I have experience working in multicultural teams and am comfortable adapting to diverse work environments. This adaptability is particularly important for a Laboratory Technician role in Russia Saint Petersburg, where collaboration with international and local researchers may be required. I am also committed to continuous learning and staying updated on the latest advancements in laboratory techniques, which ensures that I can contribute effectively to your team’s goals.</w:t>
      </w:r>
    </w:p>
    <w:bookmarkEnd w:id="22"/>
    <w:bookmarkStart w:id="23" w:name="why-this-role-fits-my-career-goals"/>
    <w:p>
      <w:pPr>
        <w:pStyle w:val="Heading2"/>
      </w:pPr>
      <w:r>
        <w:t xml:space="preserve">Why This Role Fits My Career Goals</w:t>
      </w:r>
    </w:p>
    <w:p>
      <w:pPr>
        <w:pStyle w:val="FirstParagraph"/>
      </w:pPr>
      <w:r>
        <w:t xml:space="preserve">The Laboratory Technician position in Russia Saint Petersburg represents a unique opportunity to grow professionally while contributing to meaningful scientific endeavors. I am particularly interested in the chance to work on projects that address global challenges, such as environmental sustainability or medical research, which are areas of focus for many laboratories in the region. By joining your organization, I aim to leverage my skills and knowledge to support impactful research while gaining deeper insights into the Russian scientific landscape.</w:t>
      </w:r>
    </w:p>
    <w:p>
      <w:pPr>
        <w:pStyle w:val="BodyText"/>
      </w:pPr>
      <w:r>
        <w:t xml:space="preserve">Additionally, I am excited about the potential to immerse myself in Saint Petersburg’s vibrant community. The city’s blend of historical significance and modern innovation creates an inspiring atmosphere for professionals in all fields. I am eager to contribute my expertise to a laboratory that values both technical excellence and a collaborative spirit.</w:t>
      </w:r>
    </w:p>
    <w:bookmarkEnd w:id="23"/>
    <w:bookmarkStart w:id="24" w:name="conclusion"/>
    <w:p>
      <w:pPr>
        <w:pStyle w:val="Heading2"/>
      </w:pPr>
      <w:r>
        <w:t xml:space="preserve">Conclusion</w:t>
      </w:r>
    </w:p>
    <w:p>
      <w:pPr>
        <w:pStyle w:val="FirstParagraph"/>
      </w:pPr>
      <w:r>
        <w:t xml:space="preserve">In conclusion, I am confident that my qualifications, passion for laboratory science, and enthusiasm for working in Russia Saint Petersburg make me an excellent fit for the Laboratory Technician position. I would be honored to bring my skills to your organization and contribute to its mission of advancing scientific discovery. Thank you for considering my application. I look forward to the opportunity to discuss how I can support your team’s objectives.</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Russia Saint Petersburg</dc:title>
  <dc:creator/>
  <dc:language>en</dc:language>
  <cp:keywords/>
  <dcterms:created xsi:type="dcterms:W3CDTF">2025-12-11T15:56:26Z</dcterms:created>
  <dcterms:modified xsi:type="dcterms:W3CDTF">2025-12-11T15:56:26Z</dcterms:modified>
</cp:coreProperties>
</file>

<file path=docProps/custom.xml><?xml version="1.0" encoding="utf-8"?>
<Properties xmlns="http://schemas.openxmlformats.org/officeDocument/2006/custom-properties" xmlns:vt="http://schemas.openxmlformats.org/officeDocument/2006/docPropsVTypes"/>
</file>